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imm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e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 in food pr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u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ss of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2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02:37:56Z</dcterms:created>
  <dcterms:modified xsi:type="dcterms:W3CDTF">2023-05-30T02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